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930e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c75f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b414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4T13:58:01Z</dcterms:created>
  <dcterms:modified xsi:type="dcterms:W3CDTF">2020-06-14T13:58:01Z</dcterms:modified>
</cp:coreProperties>
</file>